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E025A7" w14:textId="10279514" w:rsidR="001F1A8D" w:rsidRDefault="00A42A00">
      <w:r w:rsidRPr="00A42A00">
        <w:drawing>
          <wp:inline distT="0" distB="0" distL="0" distR="0" wp14:anchorId="041166CA" wp14:editId="2AA1153F">
            <wp:extent cx="4791744" cy="14670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791744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ED0E5" w14:textId="56F0B69C" w:rsidR="001C6B41" w:rsidRDefault="001C6B41" w:rsidP="001C6B41"/>
    <w:p w14:paraId="6B9A5B35" w14:textId="4F8ED4D5" w:rsidR="001C6B41" w:rsidRDefault="001C6B41" w:rsidP="001C6B41">
      <w:pPr>
        <w:tabs>
          <w:tab w:val="left" w:pos="1125"/>
        </w:tabs>
      </w:pPr>
      <w:r>
        <w:tab/>
      </w:r>
      <w:r w:rsidRPr="001C6B41">
        <w:drawing>
          <wp:inline distT="0" distB="0" distL="0" distR="0" wp14:anchorId="766A0706" wp14:editId="29DB4262">
            <wp:extent cx="5731510" cy="1216660"/>
            <wp:effectExtent l="0" t="0" r="254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16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7CB51" w14:textId="358FB765" w:rsidR="008C2BA8" w:rsidRPr="008C2BA8" w:rsidRDefault="008C2BA8" w:rsidP="008C2BA8"/>
    <w:p w14:paraId="657B76C7" w14:textId="4C88AF5F" w:rsidR="008C2BA8" w:rsidRDefault="008C2BA8" w:rsidP="008C2BA8"/>
    <w:p w14:paraId="32BCABC0" w14:textId="552E7906" w:rsidR="008C2BA8" w:rsidRPr="008C2BA8" w:rsidRDefault="008C2BA8" w:rsidP="008C2BA8">
      <w:pPr>
        <w:tabs>
          <w:tab w:val="left" w:pos="1305"/>
        </w:tabs>
      </w:pPr>
      <w:r>
        <w:tab/>
      </w:r>
      <w:r w:rsidRPr="008C2BA8">
        <w:drawing>
          <wp:inline distT="0" distB="0" distL="0" distR="0" wp14:anchorId="72E5B0AC" wp14:editId="74642F3F">
            <wp:extent cx="5731510" cy="129603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9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C2BA8" w:rsidRPr="008C2B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MDYxMzE1NTczMTJV0lEKTi0uzszPAykwrAUA2SG2XSwAAAA="/>
  </w:docVars>
  <w:rsids>
    <w:rsidRoot w:val="00A42A00"/>
    <w:rsid w:val="001C6B41"/>
    <w:rsid w:val="001F1A8D"/>
    <w:rsid w:val="003A3C9A"/>
    <w:rsid w:val="008C2BA8"/>
    <w:rsid w:val="00A42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64D4"/>
  <w15:chartTrackingRefBased/>
  <w15:docId w15:val="{9BFB2C80-AA15-4AE5-A119-A98F65FD1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tro IT</dc:creator>
  <cp:keywords/>
  <dc:description/>
  <cp:lastModifiedBy>Pietro IT</cp:lastModifiedBy>
  <cp:revision>1</cp:revision>
  <dcterms:created xsi:type="dcterms:W3CDTF">2021-11-11T11:24:00Z</dcterms:created>
  <dcterms:modified xsi:type="dcterms:W3CDTF">2021-11-11T13:14:00Z</dcterms:modified>
</cp:coreProperties>
</file>